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410E" w:rsidRPr="00712BF4" w:rsidRDefault="001E7B7B" w:rsidP="009922A9">
      <w:pPr>
        <w:jc w:val="center"/>
        <w:rPr>
          <w:b/>
          <w:bCs/>
          <w:sz w:val="32"/>
          <w:szCs w:val="32"/>
          <w:u w:val="single"/>
          <w:rtl/>
          <w:lang w:bidi="ar-IQ"/>
        </w:rPr>
      </w:pPr>
      <w:bookmarkStart w:id="0" w:name="_GoBack"/>
      <w:bookmarkEnd w:id="0"/>
      <w:r w:rsidRPr="00712BF4">
        <w:rPr>
          <w:rFonts w:cs="Arial" w:hint="cs"/>
          <w:b/>
          <w:bCs/>
          <w:sz w:val="32"/>
          <w:szCs w:val="32"/>
          <w:u w:val="single"/>
          <w:rtl/>
        </w:rPr>
        <w:t>السيرة</w:t>
      </w:r>
      <w:r w:rsidR="008F410E" w:rsidRPr="00712BF4">
        <w:rPr>
          <w:rFonts w:cs="Arial"/>
          <w:b/>
          <w:bCs/>
          <w:sz w:val="32"/>
          <w:szCs w:val="32"/>
          <w:u w:val="single"/>
          <w:rtl/>
        </w:rPr>
        <w:t xml:space="preserve"> </w:t>
      </w:r>
      <w:r w:rsidR="008F410E" w:rsidRPr="00712BF4">
        <w:rPr>
          <w:rFonts w:cs="Arial" w:hint="cs"/>
          <w:b/>
          <w:bCs/>
          <w:sz w:val="32"/>
          <w:szCs w:val="32"/>
          <w:u w:val="single"/>
          <w:rtl/>
        </w:rPr>
        <w:t>الذاتي</w:t>
      </w:r>
      <w:r w:rsidR="00712BF4" w:rsidRPr="00712BF4">
        <w:rPr>
          <w:rFonts w:cs="Arial" w:hint="cs"/>
          <w:b/>
          <w:bCs/>
          <w:sz w:val="32"/>
          <w:szCs w:val="32"/>
          <w:u w:val="single"/>
          <w:rtl/>
          <w:lang w:bidi="ar-IQ"/>
        </w:rPr>
        <w:t>ة</w:t>
      </w:r>
    </w:p>
    <w:p w:rsidR="008F410E" w:rsidRDefault="008F410E" w:rsidP="008F410E">
      <w:pPr>
        <w:rPr>
          <w:rtl/>
          <w:lang w:bidi="ar-IQ"/>
        </w:rPr>
      </w:pPr>
    </w:p>
    <w:p w:rsidR="008F410E" w:rsidRDefault="00666B0E" w:rsidP="008F410E">
      <w:pPr>
        <w:rPr>
          <w:rtl/>
        </w:rPr>
      </w:pPr>
      <w:r>
        <w:rPr>
          <w:rFonts w:asciiTheme="majorBidi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283210</wp:posOffset>
                </wp:positionV>
                <wp:extent cx="1323975" cy="13144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22A9" w:rsidRDefault="00986B8F" w:rsidP="009922A9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rtl/>
                              </w:rPr>
                              <w:drawing>
                                <wp:inline distT="0" distB="0" distL="0" distR="0">
                                  <wp:extent cx="1219200" cy="1266825"/>
                                  <wp:effectExtent l="0" t="0" r="0" b="9525"/>
                                  <wp:docPr id="1" name="Picture 1" descr="C:\Users\Ali\Documents\thumbnail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li\Documents\thumbnail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8894" cy="12768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922A9" w:rsidRDefault="009922A9" w:rsidP="009922A9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الصور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2pt;margin-top:22.3pt;width:104.25pt;height:10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">
                <v:textbox>
                  <w:txbxContent>
                    <w:p w:rsidR="009922A9" w:rsidRDefault="00986B8F" w:rsidP="009922A9">
                      <w:pPr>
                        <w:rPr>
                          <w:rtl/>
                        </w:rPr>
                      </w:pPr>
                      <w:r>
                        <w:rPr>
                          <w:rFonts w:cs="Arial"/>
                          <w:noProof/>
                          <w:rtl/>
                        </w:rPr>
                        <w:drawing>
                          <wp:inline distT="0" distB="0" distL="0" distR="0">
                            <wp:extent cx="1219200" cy="1266825"/>
                            <wp:effectExtent l="0" t="0" r="0" b="9525"/>
                            <wp:docPr id="1" name="Picture 1" descr="C:\Users\Ali\Documents\thumbnail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li\Documents\thumbnail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8894" cy="12768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922A9" w:rsidRDefault="009922A9" w:rsidP="009922A9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>الصورة</w:t>
                      </w:r>
                    </w:p>
                  </w:txbxContent>
                </v:textbox>
              </v:shape>
            </w:pict>
          </mc:Fallback>
        </mc:AlternateContent>
      </w:r>
    </w:p>
    <w:p w:rsidR="008F410E" w:rsidRDefault="008F410E" w:rsidP="008F410E">
      <w:pPr>
        <w:rPr>
          <w:rtl/>
          <w:lang w:bidi="ar-IQ"/>
        </w:rPr>
      </w:pPr>
    </w:p>
    <w:p w:rsidR="008F410E" w:rsidRDefault="008F410E" w:rsidP="008F410E">
      <w:pPr>
        <w:rPr>
          <w:rtl/>
        </w:rPr>
      </w:pPr>
    </w:p>
    <w:p w:rsidR="009922A9" w:rsidRDefault="009922A9" w:rsidP="008F410E">
      <w:pPr>
        <w:rPr>
          <w:rtl/>
        </w:rPr>
      </w:pP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/>
          <w:sz w:val="24"/>
          <w:szCs w:val="24"/>
          <w:rtl/>
          <w:lang w:bidi="ar-IQ"/>
        </w:rPr>
        <w:t>الاسم الرباعي: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986B8F">
        <w:rPr>
          <w:rFonts w:asciiTheme="majorBidi" w:hAnsiTheme="majorBidi" w:cstheme="majorBidi" w:hint="cs"/>
          <w:sz w:val="24"/>
          <w:szCs w:val="24"/>
          <w:rtl/>
        </w:rPr>
        <w:t>لقاء حبيب العبيدي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                              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/>
          <w:sz w:val="24"/>
          <w:szCs w:val="24"/>
          <w:rtl/>
          <w:lang w:bidi="ar-IQ"/>
        </w:rPr>
        <w:t>تاريخ الولادة: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>29/1/1978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شهادة:  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>الدكتورا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      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   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تاريخ الحصول عليها: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>2014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تخصص العام:  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>اللغة الان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ك</w:t>
      </w:r>
      <w:r w:rsidR="00986B8F">
        <w:rPr>
          <w:rFonts w:asciiTheme="majorBidi" w:hAnsiTheme="majorBidi" w:cstheme="majorBidi" w:hint="cs"/>
          <w:sz w:val="24"/>
          <w:szCs w:val="24"/>
          <w:rtl/>
          <w:lang w:bidi="ar-IQ"/>
        </w:rPr>
        <w:t>ليزية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التخصص الدقيق: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طرائق تدريس اللغة الانكليزية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لقب العلمي: 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استاذ مساعد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        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تاريخ الحصول عليه: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2018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عدد سنوات الخدمة في التعليم العالي:  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14</w:t>
      </w:r>
    </w:p>
    <w:p w:rsidR="008F410E" w:rsidRPr="00856365" w:rsidRDefault="00856365" w:rsidP="008F410E">
      <w:pPr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 </w:t>
      </w:r>
      <w:r w:rsidR="008F410E" w:rsidRPr="00856365">
        <w:rPr>
          <w:rFonts w:asciiTheme="majorBidi" w:hAnsiTheme="majorBidi" w:cstheme="majorBidi" w:hint="cs"/>
          <w:sz w:val="24"/>
          <w:szCs w:val="24"/>
          <w:rtl/>
          <w:lang w:bidi="ar-IQ"/>
        </w:rPr>
        <w:t>عدد سنوات الخدمة خارج التعليم العالي:</w:t>
      </w:r>
      <w:r w:rsidR="00EA7BC4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222EA4">
        <w:rPr>
          <w:rFonts w:asciiTheme="majorBidi" w:hAnsiTheme="majorBidi" w:cstheme="majorBidi" w:hint="cs"/>
          <w:sz w:val="24"/>
          <w:szCs w:val="24"/>
          <w:rtl/>
          <w:lang w:bidi="ar-IQ"/>
        </w:rPr>
        <w:t>6</w:t>
      </w:r>
    </w:p>
    <w:p w:rsidR="008F410E" w:rsidRPr="004E5B7F" w:rsidRDefault="00856365" w:rsidP="008F410E">
      <w:pPr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>البريد الالكتروني: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:rsidR="008F410E" w:rsidRPr="004E5B7F" w:rsidRDefault="00856365" w:rsidP="008F410E">
      <w:pPr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>الجهة المانحة للشهادة البكلوريوس: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>جامعة ديالى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        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تاريخ منح الشهادة: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>2004</w:t>
      </w:r>
    </w:p>
    <w:p w:rsidR="008F410E" w:rsidRPr="004E5B7F" w:rsidRDefault="00856365" w:rsidP="008F410E">
      <w:pPr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>الجهة المانحة لشهادة الماجستير: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>جامعة ديالى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        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  تاريخ منح الشهادة: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>2007</w:t>
      </w:r>
    </w:p>
    <w:p w:rsidR="008F410E" w:rsidRPr="004E5B7F" w:rsidRDefault="00856365" w:rsidP="008F410E">
      <w:pPr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>الجهة المانحة لشهادة الدكتوراه: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جامعة بغداد 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="00EA7BC4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                     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تاريخ منح الشهادة:</w:t>
      </w:r>
      <w:r w:rsidR="00222EA4" w:rsidRPr="004E5B7F">
        <w:rPr>
          <w:rFonts w:asciiTheme="majorBidi" w:hAnsiTheme="majorBidi" w:cstheme="majorBidi"/>
          <w:sz w:val="28"/>
          <w:szCs w:val="28"/>
          <w:rtl/>
          <w:lang w:bidi="ar-IQ"/>
        </w:rPr>
        <w:t>2014</w:t>
      </w:r>
    </w:p>
    <w:p w:rsidR="008F410E" w:rsidRPr="004E5B7F" w:rsidRDefault="00856365" w:rsidP="00A73EF7">
      <w:pPr>
        <w:jc w:val="both"/>
        <w:rPr>
          <w:rFonts w:asciiTheme="majorBidi" w:hAnsiTheme="majorBidi" w:cstheme="majorBidi"/>
          <w:sz w:val="28"/>
          <w:szCs w:val="28"/>
          <w:lang w:bidi="ar-JO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>عنوان رسالة الماجستير:</w:t>
      </w:r>
      <w:r w:rsidR="00105839" w:rsidRPr="004E5B7F">
        <w:rPr>
          <w:rFonts w:asciiTheme="majorBidi" w:hAnsiTheme="majorBidi" w:cstheme="majorBidi"/>
          <w:b/>
          <w:bCs/>
          <w:i/>
          <w:iCs/>
          <w:sz w:val="28"/>
          <w:szCs w:val="28"/>
          <w:lang w:bidi="ar-JO"/>
        </w:rPr>
        <w:t xml:space="preserve">                                                                                                        </w:t>
      </w:r>
      <w:r w:rsidR="00A73EF7" w:rsidRPr="004E5B7F">
        <w:rPr>
          <w:rFonts w:asciiTheme="majorBidi" w:hAnsiTheme="majorBidi" w:cstheme="majorBidi"/>
          <w:sz w:val="28"/>
          <w:szCs w:val="28"/>
          <w:lang w:bidi="ar-JO"/>
        </w:rPr>
        <w:t>IRAQI EFL COLLEGE STUDENTS' PERFORMANCE IN ENGLISH WORD FORMATION PROCESSES: PROBLEMS AND REMEDIAL WORK</w:t>
      </w:r>
      <w:r w:rsidR="00105839" w:rsidRPr="004E5B7F">
        <w:rPr>
          <w:rFonts w:asciiTheme="majorBidi" w:hAnsiTheme="majorBidi" w:cstheme="majorBidi"/>
          <w:sz w:val="28"/>
          <w:szCs w:val="28"/>
          <w:lang w:bidi="ar-JO"/>
        </w:rPr>
        <w:t xml:space="preserve">       </w:t>
      </w:r>
      <w:r w:rsidR="00105839" w:rsidRPr="004E5B7F">
        <w:rPr>
          <w:rFonts w:asciiTheme="majorBidi" w:hAnsiTheme="majorBidi" w:cstheme="majorBidi"/>
          <w:b/>
          <w:bCs/>
          <w:i/>
          <w:iCs/>
          <w:sz w:val="28"/>
          <w:szCs w:val="28"/>
          <w:lang w:bidi="ar-JO"/>
        </w:rPr>
        <w:t xml:space="preserve">   </w:t>
      </w:r>
    </w:p>
    <w:p w:rsidR="00A73EF7" w:rsidRPr="004E5B7F" w:rsidRDefault="00856365" w:rsidP="00A73EF7">
      <w:pPr>
        <w:rPr>
          <w:rFonts w:asciiTheme="majorBidi" w:hAnsiTheme="majorBidi" w:cstheme="majorBidi"/>
          <w:sz w:val="28"/>
          <w:szCs w:val="28"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- </w:t>
      </w:r>
      <w:r w:rsidR="00ED204B" w:rsidRPr="004E5B7F">
        <w:rPr>
          <w:rFonts w:asciiTheme="majorBidi" w:hAnsiTheme="majorBidi" w:cstheme="majorBidi"/>
          <w:sz w:val="28"/>
          <w:szCs w:val="28"/>
          <w:rtl/>
          <w:lang w:bidi="ar-IQ"/>
        </w:rPr>
        <w:t>عنوان اطروحة</w:t>
      </w:r>
      <w:r w:rsidR="008F410E" w:rsidRPr="004E5B7F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دكتوراه:</w:t>
      </w:r>
      <w:r w:rsidR="00A73EF7" w:rsidRPr="004E5B7F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:rsidR="008F410E" w:rsidRPr="004E5B7F" w:rsidRDefault="00A73EF7" w:rsidP="00A73EF7">
      <w:p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lang w:bidi="ar-IQ"/>
        </w:rPr>
        <w:t xml:space="preserve"> The Impact of Action Research Programme on EFL Student-Teachers' Teaching Practice and Students' Achievement in English</w:t>
      </w:r>
    </w:p>
    <w:p w:rsidR="008F410E" w:rsidRPr="004E5B7F" w:rsidRDefault="00856365" w:rsidP="008F410E">
      <w:p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 xml:space="preserve">- </w:t>
      </w:r>
      <w:r w:rsidR="008F410E" w:rsidRPr="004E5B7F">
        <w:rPr>
          <w:rFonts w:asciiTheme="majorBidi" w:hAnsiTheme="majorBidi" w:cstheme="majorBidi"/>
          <w:sz w:val="28"/>
          <w:szCs w:val="28"/>
          <w:rtl/>
        </w:rPr>
        <w:t>الوظائف التي شغلها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6"/>
        <w:gridCol w:w="2693"/>
        <w:gridCol w:w="3222"/>
        <w:gridCol w:w="2131"/>
      </w:tblGrid>
      <w:tr w:rsidR="008F410E" w:rsidRPr="004E5B7F" w:rsidTr="008F410E">
        <w:tc>
          <w:tcPr>
            <w:tcW w:w="476" w:type="dxa"/>
          </w:tcPr>
          <w:p w:rsidR="008F410E" w:rsidRPr="004E5B7F" w:rsidRDefault="008F410E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2693" w:type="dxa"/>
          </w:tcPr>
          <w:p w:rsidR="008F410E" w:rsidRPr="004E5B7F" w:rsidRDefault="008F410E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وظيفة</w:t>
            </w:r>
          </w:p>
        </w:tc>
        <w:tc>
          <w:tcPr>
            <w:tcW w:w="3222" w:type="dxa"/>
          </w:tcPr>
          <w:p w:rsidR="008F410E" w:rsidRPr="004E5B7F" w:rsidRDefault="001A699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كان العمل</w:t>
            </w:r>
          </w:p>
        </w:tc>
        <w:tc>
          <w:tcPr>
            <w:tcW w:w="2131" w:type="dxa"/>
          </w:tcPr>
          <w:p w:rsidR="008F410E" w:rsidRPr="004E5B7F" w:rsidRDefault="001A699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فترة من – الى</w:t>
            </w:r>
          </w:p>
        </w:tc>
      </w:tr>
      <w:tr w:rsidR="008F410E" w:rsidRPr="004E5B7F" w:rsidTr="008F410E">
        <w:tc>
          <w:tcPr>
            <w:tcW w:w="476" w:type="dxa"/>
          </w:tcPr>
          <w:p w:rsidR="008F410E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693" w:type="dxa"/>
          </w:tcPr>
          <w:p w:rsidR="008F410E" w:rsidRPr="004E5B7F" w:rsidRDefault="00A73EF7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تدريسية</w:t>
            </w:r>
          </w:p>
        </w:tc>
        <w:tc>
          <w:tcPr>
            <w:tcW w:w="3222" w:type="dxa"/>
          </w:tcPr>
          <w:p w:rsidR="008F410E" w:rsidRPr="004E5B7F" w:rsidRDefault="00A73EF7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جامعة ديالى</w:t>
            </w:r>
          </w:p>
        </w:tc>
        <w:tc>
          <w:tcPr>
            <w:tcW w:w="2131" w:type="dxa"/>
          </w:tcPr>
          <w:p w:rsidR="008F410E" w:rsidRPr="004E5B7F" w:rsidRDefault="00A73EF7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08 الى الان</w:t>
            </w:r>
          </w:p>
        </w:tc>
      </w:tr>
      <w:tr w:rsidR="00105839" w:rsidRPr="004E5B7F" w:rsidTr="008F410E">
        <w:tc>
          <w:tcPr>
            <w:tcW w:w="476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2</w:t>
            </w:r>
          </w:p>
        </w:tc>
        <w:tc>
          <w:tcPr>
            <w:tcW w:w="2693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105839" w:rsidRPr="004E5B7F" w:rsidRDefault="00105839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8F410E">
        <w:tc>
          <w:tcPr>
            <w:tcW w:w="476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2693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105839" w:rsidRPr="004E5B7F" w:rsidRDefault="00105839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8F410E">
        <w:tc>
          <w:tcPr>
            <w:tcW w:w="476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2693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105839" w:rsidRPr="004E5B7F" w:rsidRDefault="00105839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16223" w:rsidRPr="004E5B7F" w:rsidTr="008F410E">
        <w:tc>
          <w:tcPr>
            <w:tcW w:w="476" w:type="dxa"/>
          </w:tcPr>
          <w:p w:rsidR="00516223" w:rsidRPr="004E5B7F" w:rsidRDefault="00516223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2693" w:type="dxa"/>
          </w:tcPr>
          <w:p w:rsidR="00516223" w:rsidRPr="004E5B7F" w:rsidRDefault="00516223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516223" w:rsidRPr="004E5B7F" w:rsidRDefault="00516223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516223" w:rsidRPr="004E5B7F" w:rsidRDefault="00516223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8F410E">
        <w:tc>
          <w:tcPr>
            <w:tcW w:w="476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2693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105839" w:rsidRPr="004E5B7F" w:rsidRDefault="00105839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8F410E">
        <w:tc>
          <w:tcPr>
            <w:tcW w:w="476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7</w:t>
            </w:r>
          </w:p>
        </w:tc>
        <w:tc>
          <w:tcPr>
            <w:tcW w:w="2693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222" w:type="dxa"/>
          </w:tcPr>
          <w:p w:rsidR="00105839" w:rsidRPr="004E5B7F" w:rsidRDefault="00105839" w:rsidP="008F410E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8F410E" w:rsidRPr="004E5B7F" w:rsidRDefault="008F410E" w:rsidP="008F410E">
      <w:pPr>
        <w:rPr>
          <w:rFonts w:asciiTheme="majorBidi" w:hAnsiTheme="majorBidi" w:cstheme="majorBidi"/>
          <w:sz w:val="28"/>
          <w:szCs w:val="28"/>
        </w:rPr>
      </w:pPr>
    </w:p>
    <w:p w:rsidR="001A6999" w:rsidRPr="004E5B7F" w:rsidRDefault="008F410E" w:rsidP="0011022E">
      <w:p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ab/>
      </w:r>
    </w:p>
    <w:p w:rsidR="008F410E" w:rsidRPr="004E5B7F" w:rsidRDefault="001A6999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>الجامعات او المعاهد التي درس في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3643"/>
        <w:gridCol w:w="2131"/>
        <w:gridCol w:w="2131"/>
      </w:tblGrid>
      <w:tr w:rsidR="001A6999" w:rsidRPr="004E5B7F" w:rsidTr="001A6999">
        <w:tc>
          <w:tcPr>
            <w:tcW w:w="617" w:type="dxa"/>
          </w:tcPr>
          <w:p w:rsidR="001A6999" w:rsidRPr="004E5B7F" w:rsidRDefault="001A699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3643" w:type="dxa"/>
          </w:tcPr>
          <w:p w:rsidR="001A6999" w:rsidRPr="004E5B7F" w:rsidRDefault="001A699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جهة (الجامعة (الكلية)/ المعهد)</w:t>
            </w:r>
          </w:p>
        </w:tc>
        <w:tc>
          <w:tcPr>
            <w:tcW w:w="2131" w:type="dxa"/>
          </w:tcPr>
          <w:p w:rsidR="001A6999" w:rsidRPr="004E5B7F" w:rsidRDefault="001A699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فترة من - الى</w:t>
            </w:r>
          </w:p>
        </w:tc>
        <w:tc>
          <w:tcPr>
            <w:tcW w:w="2131" w:type="dxa"/>
          </w:tcPr>
          <w:p w:rsidR="001A6999" w:rsidRPr="004E5B7F" w:rsidRDefault="009922A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لاحظات</w:t>
            </w: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3643" w:type="dxa"/>
          </w:tcPr>
          <w:p w:rsidR="00105839" w:rsidRPr="004E5B7F" w:rsidRDefault="00A73EF7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جامعة ديالى</w:t>
            </w:r>
          </w:p>
        </w:tc>
        <w:tc>
          <w:tcPr>
            <w:tcW w:w="2131" w:type="dxa"/>
          </w:tcPr>
          <w:p w:rsidR="00105839" w:rsidRPr="004E5B7F" w:rsidRDefault="00A73EF7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08 الى الان</w:t>
            </w:r>
          </w:p>
        </w:tc>
        <w:tc>
          <w:tcPr>
            <w:tcW w:w="2131" w:type="dxa"/>
          </w:tcPr>
          <w:p w:rsidR="00105839" w:rsidRPr="004E5B7F" w:rsidRDefault="00105839" w:rsidP="001A6999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3643" w:type="dxa"/>
          </w:tcPr>
          <w:p w:rsidR="00105839" w:rsidRPr="004E5B7F" w:rsidRDefault="00105839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3643" w:type="dxa"/>
          </w:tcPr>
          <w:p w:rsidR="00105839" w:rsidRPr="004E5B7F" w:rsidRDefault="00105839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3643" w:type="dxa"/>
          </w:tcPr>
          <w:p w:rsidR="00105839" w:rsidRPr="004E5B7F" w:rsidRDefault="00105839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3643" w:type="dxa"/>
          </w:tcPr>
          <w:p w:rsidR="00105839" w:rsidRPr="004E5B7F" w:rsidRDefault="00105839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16223" w:rsidRPr="004E5B7F" w:rsidTr="001A6999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3643" w:type="dxa"/>
          </w:tcPr>
          <w:p w:rsidR="00516223" w:rsidRPr="004E5B7F" w:rsidRDefault="00516223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516223" w:rsidRPr="004E5B7F" w:rsidRDefault="00516223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516223" w:rsidRPr="004E5B7F" w:rsidRDefault="00516223" w:rsidP="0010583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05839" w:rsidRPr="004E5B7F" w:rsidTr="001A6999">
        <w:tc>
          <w:tcPr>
            <w:tcW w:w="617" w:type="dxa"/>
          </w:tcPr>
          <w:p w:rsidR="00105839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7</w:t>
            </w:r>
          </w:p>
        </w:tc>
        <w:tc>
          <w:tcPr>
            <w:tcW w:w="3643" w:type="dxa"/>
          </w:tcPr>
          <w:p w:rsidR="00105839" w:rsidRPr="004E5B7F" w:rsidRDefault="00105839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9E59A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31" w:type="dxa"/>
          </w:tcPr>
          <w:p w:rsidR="00105839" w:rsidRPr="004E5B7F" w:rsidRDefault="00105839" w:rsidP="001A6999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8F410E" w:rsidRPr="004E5B7F" w:rsidRDefault="008F410E" w:rsidP="008F410E">
      <w:pPr>
        <w:rPr>
          <w:rFonts w:asciiTheme="majorBidi" w:hAnsiTheme="majorBidi" w:cstheme="majorBidi"/>
          <w:sz w:val="28"/>
          <w:szCs w:val="28"/>
          <w:rtl/>
        </w:rPr>
      </w:pPr>
    </w:p>
    <w:p w:rsidR="008F410E" w:rsidRPr="004E5B7F" w:rsidRDefault="00ED204B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 xml:space="preserve">المواضيع </w:t>
      </w:r>
      <w:r w:rsidR="001A6999" w:rsidRPr="004E5B7F">
        <w:rPr>
          <w:rFonts w:asciiTheme="majorBidi" w:hAnsiTheme="majorBidi" w:cstheme="majorBidi"/>
          <w:sz w:val="28"/>
          <w:szCs w:val="28"/>
          <w:rtl/>
        </w:rPr>
        <w:t>الدراسية التي قام بتدريس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1560"/>
        <w:gridCol w:w="1275"/>
        <w:gridCol w:w="1560"/>
        <w:gridCol w:w="1560"/>
        <w:gridCol w:w="1560"/>
      </w:tblGrid>
      <w:tr w:rsidR="001A6999" w:rsidRPr="004E5B7F" w:rsidTr="00134E12">
        <w:tc>
          <w:tcPr>
            <w:tcW w:w="617" w:type="dxa"/>
          </w:tcPr>
          <w:p w:rsidR="001A6999" w:rsidRPr="004E5B7F" w:rsidRDefault="001A699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1560" w:type="dxa"/>
          </w:tcPr>
          <w:p w:rsidR="001A6999" w:rsidRPr="004E5B7F" w:rsidRDefault="001A699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جامعة</w:t>
            </w:r>
          </w:p>
        </w:tc>
        <w:tc>
          <w:tcPr>
            <w:tcW w:w="1275" w:type="dxa"/>
          </w:tcPr>
          <w:p w:rsidR="001A6999" w:rsidRPr="004E5B7F" w:rsidRDefault="001A699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كلية</w:t>
            </w:r>
          </w:p>
        </w:tc>
        <w:tc>
          <w:tcPr>
            <w:tcW w:w="1560" w:type="dxa"/>
          </w:tcPr>
          <w:p w:rsidR="001A6999" w:rsidRPr="004E5B7F" w:rsidRDefault="001A699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قسم</w:t>
            </w:r>
          </w:p>
        </w:tc>
        <w:tc>
          <w:tcPr>
            <w:tcW w:w="1560" w:type="dxa"/>
          </w:tcPr>
          <w:p w:rsidR="001A6999" w:rsidRPr="004E5B7F" w:rsidRDefault="001A6999" w:rsidP="001A6999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مادة</w:t>
            </w:r>
          </w:p>
        </w:tc>
        <w:tc>
          <w:tcPr>
            <w:tcW w:w="1560" w:type="dxa"/>
          </w:tcPr>
          <w:p w:rsidR="001A6999" w:rsidRPr="004E5B7F" w:rsidRDefault="001A6999" w:rsidP="001A6999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سنة الدراسية</w:t>
            </w:r>
          </w:p>
        </w:tc>
      </w:tr>
      <w:tr w:rsidR="001A6999" w:rsidRPr="004E5B7F" w:rsidTr="00134E12">
        <w:tc>
          <w:tcPr>
            <w:tcW w:w="617" w:type="dxa"/>
          </w:tcPr>
          <w:p w:rsidR="001A699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1560" w:type="dxa"/>
          </w:tcPr>
          <w:p w:rsidR="001A6999" w:rsidRPr="004E5B7F" w:rsidRDefault="00A73EF7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ديالى </w:t>
            </w:r>
          </w:p>
        </w:tc>
        <w:tc>
          <w:tcPr>
            <w:tcW w:w="1275" w:type="dxa"/>
          </w:tcPr>
          <w:p w:rsidR="001A6999" w:rsidRPr="004E5B7F" w:rsidRDefault="00A73EF7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تربية للعلوم الانسانية</w:t>
            </w:r>
          </w:p>
        </w:tc>
        <w:tc>
          <w:tcPr>
            <w:tcW w:w="1560" w:type="dxa"/>
          </w:tcPr>
          <w:p w:rsidR="001A6999" w:rsidRPr="004E5B7F" w:rsidRDefault="00A73EF7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لغة الانكليزية</w:t>
            </w:r>
          </w:p>
        </w:tc>
        <w:tc>
          <w:tcPr>
            <w:tcW w:w="1560" w:type="dxa"/>
          </w:tcPr>
          <w:p w:rsidR="001A699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طرائق تدريس اللغة الانكليزية</w:t>
            </w:r>
          </w:p>
        </w:tc>
        <w:tc>
          <w:tcPr>
            <w:tcW w:w="1560" w:type="dxa"/>
          </w:tcPr>
          <w:p w:rsidR="001A699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4 الى الان</w:t>
            </w:r>
          </w:p>
        </w:tc>
      </w:tr>
      <w:tr w:rsidR="00105839" w:rsidRPr="004E5B7F" w:rsidTr="00134E12">
        <w:tc>
          <w:tcPr>
            <w:tcW w:w="617" w:type="dxa"/>
          </w:tcPr>
          <w:p w:rsidR="00105839" w:rsidRPr="004E5B7F" w:rsidRDefault="00105839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1560" w:type="dxa"/>
          </w:tcPr>
          <w:p w:rsidR="0010583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ديالى</w:t>
            </w:r>
          </w:p>
        </w:tc>
        <w:tc>
          <w:tcPr>
            <w:tcW w:w="1275" w:type="dxa"/>
          </w:tcPr>
          <w:p w:rsidR="0010583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تربية للعلوم الانسانية</w:t>
            </w:r>
          </w:p>
        </w:tc>
        <w:tc>
          <w:tcPr>
            <w:tcW w:w="1560" w:type="dxa"/>
          </w:tcPr>
          <w:p w:rsidR="0010583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لغة الانكليزية</w:t>
            </w:r>
          </w:p>
        </w:tc>
        <w:tc>
          <w:tcPr>
            <w:tcW w:w="1560" w:type="dxa"/>
          </w:tcPr>
          <w:p w:rsidR="00105839" w:rsidRPr="004E5B7F" w:rsidRDefault="00A73EF7" w:rsidP="00A73EF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ناهج البحث العلمي</w:t>
            </w:r>
          </w:p>
        </w:tc>
        <w:tc>
          <w:tcPr>
            <w:tcW w:w="1560" w:type="dxa"/>
          </w:tcPr>
          <w:p w:rsidR="00105839" w:rsidRPr="004E5B7F" w:rsidRDefault="00A73EF7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08-2010</w:t>
            </w:r>
          </w:p>
        </w:tc>
      </w:tr>
      <w:tr w:rsidR="00516223" w:rsidRPr="004E5B7F" w:rsidTr="00134E12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1560" w:type="dxa"/>
          </w:tcPr>
          <w:p w:rsidR="00516223" w:rsidRPr="004E5B7F" w:rsidRDefault="00DA0E05" w:rsidP="00DA0E05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ديالى</w:t>
            </w:r>
          </w:p>
        </w:tc>
        <w:tc>
          <w:tcPr>
            <w:tcW w:w="1275" w:type="dxa"/>
          </w:tcPr>
          <w:p w:rsidR="00516223" w:rsidRPr="004E5B7F" w:rsidRDefault="00DA0E05" w:rsidP="00DA0E05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تربية للعلوم الانسانية</w:t>
            </w:r>
          </w:p>
        </w:tc>
        <w:tc>
          <w:tcPr>
            <w:tcW w:w="1560" w:type="dxa"/>
          </w:tcPr>
          <w:p w:rsidR="00516223" w:rsidRPr="004E5B7F" w:rsidRDefault="00DA0E05" w:rsidP="00DA0E05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لغة الانكليزية</w:t>
            </w:r>
          </w:p>
        </w:tc>
        <w:tc>
          <w:tcPr>
            <w:tcW w:w="1560" w:type="dxa"/>
          </w:tcPr>
          <w:p w:rsidR="00516223" w:rsidRPr="004E5B7F" w:rsidRDefault="00DA0E05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</w:t>
            </w:r>
            <w:r w:rsidR="00815B31"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طبيقات</w:t>
            </w:r>
          </w:p>
        </w:tc>
        <w:tc>
          <w:tcPr>
            <w:tcW w:w="1560" w:type="dxa"/>
          </w:tcPr>
          <w:p w:rsidR="00516223" w:rsidRPr="004E5B7F" w:rsidRDefault="00DA0E05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0-2013</w:t>
            </w:r>
          </w:p>
        </w:tc>
      </w:tr>
      <w:tr w:rsidR="00516223" w:rsidRPr="004E5B7F" w:rsidTr="00134E12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16223" w:rsidRPr="004E5B7F" w:rsidTr="00134E12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16223" w:rsidRPr="004E5B7F" w:rsidTr="00134E12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16223" w:rsidRPr="004E5B7F" w:rsidTr="00134E12">
        <w:tc>
          <w:tcPr>
            <w:tcW w:w="617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7</w:t>
            </w: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516223" w:rsidRPr="004E5B7F" w:rsidRDefault="00516223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3797F" w:rsidRPr="004E5B7F" w:rsidTr="00134E12">
        <w:tc>
          <w:tcPr>
            <w:tcW w:w="617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8</w:t>
            </w:r>
          </w:p>
        </w:tc>
        <w:tc>
          <w:tcPr>
            <w:tcW w:w="1560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F3740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11022E" w:rsidRPr="004E5B7F" w:rsidRDefault="0011022E" w:rsidP="00815B31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856365" w:rsidRPr="003618FA" w:rsidRDefault="00856365" w:rsidP="003618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676"/>
        </w:tabs>
        <w:rPr>
          <w:rFonts w:asciiTheme="majorBidi" w:hAnsiTheme="majorBidi" w:cstheme="majorBidi"/>
          <w:sz w:val="28"/>
          <w:szCs w:val="28"/>
        </w:rPr>
      </w:pPr>
    </w:p>
    <w:p w:rsidR="008F410E" w:rsidRPr="004E5B7F" w:rsidRDefault="008F410E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 xml:space="preserve">المؤتمرات والندوات العلمية </w:t>
      </w:r>
      <w:r w:rsidR="0086414C" w:rsidRPr="004E5B7F">
        <w:rPr>
          <w:rFonts w:asciiTheme="majorBidi" w:hAnsiTheme="majorBidi" w:cstheme="majorBidi"/>
          <w:sz w:val="28"/>
          <w:szCs w:val="28"/>
          <w:rtl/>
        </w:rPr>
        <w:t xml:space="preserve">والورش </w:t>
      </w:r>
      <w:r w:rsidRPr="004E5B7F">
        <w:rPr>
          <w:rFonts w:asciiTheme="majorBidi" w:hAnsiTheme="majorBidi" w:cstheme="majorBidi"/>
          <w:sz w:val="28"/>
          <w:szCs w:val="28"/>
          <w:rtl/>
        </w:rPr>
        <w:t>التي شارك فيها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2127"/>
        <w:gridCol w:w="2268"/>
        <w:gridCol w:w="1701"/>
        <w:gridCol w:w="1559"/>
      </w:tblGrid>
      <w:tr w:rsidR="0086414C" w:rsidRPr="004E5B7F" w:rsidTr="0086414C">
        <w:tc>
          <w:tcPr>
            <w:tcW w:w="617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lastRenderedPageBreak/>
              <w:t>ت</w:t>
            </w:r>
          </w:p>
        </w:tc>
        <w:tc>
          <w:tcPr>
            <w:tcW w:w="2127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عنوان</w:t>
            </w:r>
          </w:p>
        </w:tc>
        <w:tc>
          <w:tcPr>
            <w:tcW w:w="2268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كان الانعقاد</w:t>
            </w:r>
          </w:p>
        </w:tc>
        <w:tc>
          <w:tcPr>
            <w:tcW w:w="1701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نوع المشاركة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(بحث- حضور)</w:t>
            </w:r>
          </w:p>
        </w:tc>
        <w:tc>
          <w:tcPr>
            <w:tcW w:w="1559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السنة </w:t>
            </w:r>
          </w:p>
        </w:tc>
      </w:tr>
      <w:tr w:rsidR="0086414C" w:rsidRPr="004E5B7F" w:rsidTr="0086414C">
        <w:tc>
          <w:tcPr>
            <w:tcW w:w="617" w:type="dxa"/>
          </w:tcPr>
          <w:p w:rsidR="0086414C" w:rsidRPr="004E5B7F" w:rsidRDefault="00F3740D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2127" w:type="dxa"/>
          </w:tcPr>
          <w:p w:rsidR="00815B31" w:rsidRPr="004E5B7F" w:rsidRDefault="00815B31" w:rsidP="00815B31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E5B7F">
              <w:rPr>
                <w:rFonts w:asciiTheme="majorBidi" w:hAnsiTheme="majorBidi" w:cstheme="majorBidi"/>
                <w:sz w:val="28"/>
                <w:szCs w:val="28"/>
              </w:rPr>
              <w:t>Linelt</w:t>
            </w:r>
            <w:proofErr w:type="spellEnd"/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Global Conference on Linguistics and Foreign Language 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86414C" w:rsidRPr="004E5B7F" w:rsidRDefault="00815B31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ركيا/انطاليا</w:t>
            </w:r>
          </w:p>
        </w:tc>
        <w:tc>
          <w:tcPr>
            <w:tcW w:w="1701" w:type="dxa"/>
          </w:tcPr>
          <w:p w:rsidR="0086414C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86414C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3</w:t>
            </w: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2127" w:type="dxa"/>
          </w:tcPr>
          <w:p w:rsidR="00815B31" w:rsidRPr="004E5B7F" w:rsidRDefault="00815B31" w:rsidP="00815B31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ANNAR International conference on modern trends in English language and literature, November 2015 </w:t>
            </w: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:rsidR="007D64AE" w:rsidRPr="004E5B7F" w:rsidRDefault="007D64AE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815B31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اليزيا</w:t>
            </w:r>
          </w:p>
        </w:tc>
        <w:tc>
          <w:tcPr>
            <w:tcW w:w="1701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5</w:t>
            </w:r>
          </w:p>
        </w:tc>
      </w:tr>
      <w:tr w:rsidR="0086414C" w:rsidRPr="004E5B7F" w:rsidTr="0086414C">
        <w:tc>
          <w:tcPr>
            <w:tcW w:w="617" w:type="dxa"/>
          </w:tcPr>
          <w:p w:rsidR="0086414C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2127" w:type="dxa"/>
          </w:tcPr>
          <w:tbl>
            <w:tblPr>
              <w:bidiVisual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911"/>
            </w:tblGrid>
            <w:tr w:rsidR="00815B31" w:rsidRPr="00815B31">
              <w:trPr>
                <w:trHeight w:val="368"/>
              </w:trPr>
              <w:tc>
                <w:tcPr>
                  <w:tcW w:w="0" w:type="auto"/>
                </w:tcPr>
                <w:p w:rsidR="00815B31" w:rsidRPr="00815B31" w:rsidRDefault="00815B31" w:rsidP="00815B31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color w:val="000000"/>
                      <w:sz w:val="28"/>
                      <w:szCs w:val="28"/>
                    </w:rPr>
                  </w:pPr>
                  <w:r w:rsidRPr="00815B31">
                    <w:rPr>
                      <w:rFonts w:asciiTheme="majorBidi" w:hAnsiTheme="majorBidi" w:cstheme="majorBidi"/>
                      <w:color w:val="000000"/>
                      <w:sz w:val="28"/>
                      <w:szCs w:val="28"/>
                    </w:rPr>
                    <w:t xml:space="preserve">GRDS Global Psychology and Language Research Association /Dubai/ 2016. </w:t>
                  </w:r>
                </w:p>
              </w:tc>
            </w:tr>
          </w:tbl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86414C" w:rsidRPr="004E5B7F" w:rsidRDefault="00815B31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دبي</w:t>
            </w:r>
          </w:p>
        </w:tc>
        <w:tc>
          <w:tcPr>
            <w:tcW w:w="1701" w:type="dxa"/>
          </w:tcPr>
          <w:p w:rsidR="0086414C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86414C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6</w:t>
            </w: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2127" w:type="dxa"/>
          </w:tcPr>
          <w:p w:rsidR="00815B31" w:rsidRPr="004E5B7F" w:rsidRDefault="00815B31" w:rsidP="00815B31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ISER International conference /2018 /Bangkok/ Thailand </w:t>
            </w:r>
          </w:p>
          <w:p w:rsidR="007D64AE" w:rsidRPr="004E5B7F" w:rsidRDefault="007D64AE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815B31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ايلند</w:t>
            </w:r>
          </w:p>
        </w:tc>
        <w:tc>
          <w:tcPr>
            <w:tcW w:w="1701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8</w:t>
            </w:r>
          </w:p>
        </w:tc>
      </w:tr>
      <w:tr w:rsidR="00F3740D" w:rsidRPr="004E5B7F" w:rsidTr="0086414C">
        <w:tc>
          <w:tcPr>
            <w:tcW w:w="617" w:type="dxa"/>
          </w:tcPr>
          <w:p w:rsidR="00F3740D" w:rsidRPr="004E5B7F" w:rsidRDefault="00F3740D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2127" w:type="dxa"/>
          </w:tcPr>
          <w:p w:rsidR="00815B31" w:rsidRPr="004E5B7F" w:rsidRDefault="00815B31" w:rsidP="00815B31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The International conference on quality in higher education in the University of Istanbul/ Turkey/ 5th December 2018 </w:t>
            </w:r>
          </w:p>
          <w:p w:rsidR="00F3740D" w:rsidRPr="004E5B7F" w:rsidRDefault="00F3740D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F3740D" w:rsidRPr="004E5B7F" w:rsidRDefault="00815B31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سطنبول</w:t>
            </w:r>
          </w:p>
        </w:tc>
        <w:tc>
          <w:tcPr>
            <w:tcW w:w="1701" w:type="dxa"/>
          </w:tcPr>
          <w:p w:rsidR="00F3740D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F3740D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8</w:t>
            </w: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2127" w:type="dxa"/>
          </w:tcPr>
          <w:p w:rsidR="00815B31" w:rsidRPr="004E5B7F" w:rsidRDefault="00815B31" w:rsidP="00815B31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ISER International conference on </w:t>
            </w: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social sciences and education/2019 /Moscow/ Russian Federation </w:t>
            </w:r>
          </w:p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815B31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lastRenderedPageBreak/>
              <w:t>روسيا</w:t>
            </w:r>
          </w:p>
        </w:tc>
        <w:tc>
          <w:tcPr>
            <w:tcW w:w="1701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</w:t>
            </w:r>
          </w:p>
        </w:tc>
        <w:tc>
          <w:tcPr>
            <w:tcW w:w="1559" w:type="dxa"/>
          </w:tcPr>
          <w:p w:rsidR="007D64AE" w:rsidRPr="004E5B7F" w:rsidRDefault="00815B31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9</w:t>
            </w: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212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7D64AE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59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7</w:t>
            </w:r>
          </w:p>
        </w:tc>
        <w:tc>
          <w:tcPr>
            <w:tcW w:w="212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7D64AE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59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D64AE" w:rsidRPr="004E5B7F" w:rsidTr="0086414C">
        <w:tc>
          <w:tcPr>
            <w:tcW w:w="61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8</w:t>
            </w:r>
          </w:p>
        </w:tc>
        <w:tc>
          <w:tcPr>
            <w:tcW w:w="2127" w:type="dxa"/>
          </w:tcPr>
          <w:p w:rsidR="007D64AE" w:rsidRPr="004E5B7F" w:rsidRDefault="007D64AE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7D64AE" w:rsidRPr="004E5B7F" w:rsidRDefault="007D64AE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559" w:type="dxa"/>
          </w:tcPr>
          <w:p w:rsidR="007D64AE" w:rsidRPr="004E5B7F" w:rsidRDefault="007D64AE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3797F" w:rsidRPr="004E5B7F" w:rsidTr="0086414C">
        <w:tc>
          <w:tcPr>
            <w:tcW w:w="617" w:type="dxa"/>
          </w:tcPr>
          <w:p w:rsidR="0023797F" w:rsidRPr="004E5B7F" w:rsidRDefault="0023797F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9</w:t>
            </w:r>
          </w:p>
        </w:tc>
        <w:tc>
          <w:tcPr>
            <w:tcW w:w="2127" w:type="dxa"/>
          </w:tcPr>
          <w:p w:rsidR="0023797F" w:rsidRPr="004E5B7F" w:rsidRDefault="0023797F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68" w:type="dxa"/>
          </w:tcPr>
          <w:p w:rsidR="0023797F" w:rsidRPr="004E5B7F" w:rsidRDefault="0023797F" w:rsidP="009E59AA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797F" w:rsidRPr="004E5B7F" w:rsidRDefault="0023797F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59" w:type="dxa"/>
          </w:tcPr>
          <w:p w:rsidR="0023797F" w:rsidRPr="004E5B7F" w:rsidRDefault="0023797F" w:rsidP="009A441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7D64AE" w:rsidRPr="004E5B7F" w:rsidRDefault="007D64AE" w:rsidP="0086414C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7D64AE" w:rsidRPr="004E5B7F" w:rsidRDefault="007D64AE" w:rsidP="0086414C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8F410E" w:rsidRPr="004E5B7F" w:rsidRDefault="009922A9" w:rsidP="00ED204B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>ا</w:t>
      </w:r>
      <w:r w:rsidR="008F410E" w:rsidRPr="004E5B7F">
        <w:rPr>
          <w:rFonts w:asciiTheme="majorBidi" w:hAnsiTheme="majorBidi" w:cstheme="majorBidi"/>
          <w:sz w:val="28"/>
          <w:szCs w:val="28"/>
          <w:rtl/>
        </w:rPr>
        <w:t>لمشروعات البحثية فى مجال التخصص لخدمة المجتمع أو تطوير التعليم 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2145"/>
        <w:gridCol w:w="2067"/>
        <w:gridCol w:w="1560"/>
      </w:tblGrid>
      <w:tr w:rsidR="0086414C" w:rsidRPr="004E5B7F" w:rsidTr="001547EF">
        <w:tc>
          <w:tcPr>
            <w:tcW w:w="617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1560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1275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حل النشر</w:t>
            </w:r>
          </w:p>
        </w:tc>
        <w:tc>
          <w:tcPr>
            <w:tcW w:w="1560" w:type="dxa"/>
          </w:tcPr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سنة</w:t>
            </w:r>
          </w:p>
        </w:tc>
      </w:tr>
      <w:tr w:rsidR="0086414C" w:rsidRPr="004E5B7F" w:rsidTr="001547EF">
        <w:tc>
          <w:tcPr>
            <w:tcW w:w="617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1560" w:type="dxa"/>
          </w:tcPr>
          <w:p w:rsidR="00693AB6" w:rsidRPr="004E5B7F" w:rsidRDefault="00693AB6" w:rsidP="00693AB6">
            <w:pPr>
              <w:pStyle w:val="Default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693AB6" w:rsidRPr="004E5B7F" w:rsidRDefault="00693AB6" w:rsidP="00693AB6">
            <w:pPr>
              <w:pStyle w:val="Default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lass-home Connection Using Communication Technology and its </w:t>
            </w:r>
          </w:p>
          <w:p w:rsidR="0086414C" w:rsidRPr="004E5B7F" w:rsidRDefault="00693AB6" w:rsidP="00693AB6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mpact on Anxiety Reduction and Academic Performance</w:t>
            </w:r>
          </w:p>
        </w:tc>
        <w:tc>
          <w:tcPr>
            <w:tcW w:w="1275" w:type="dxa"/>
          </w:tcPr>
          <w:p w:rsidR="00693AB6" w:rsidRPr="004E5B7F" w:rsidRDefault="00693AB6" w:rsidP="00693AB6">
            <w:pPr>
              <w:pStyle w:val="Default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86414C" w:rsidRPr="004E5B7F" w:rsidRDefault="00693AB6" w:rsidP="00693AB6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Al-</w:t>
            </w:r>
            <w:proofErr w:type="spellStart"/>
            <w:r w:rsidRPr="004E5B7F">
              <w:rPr>
                <w:rFonts w:asciiTheme="majorBidi" w:hAnsiTheme="majorBidi" w:cstheme="majorBidi"/>
                <w:sz w:val="28"/>
                <w:szCs w:val="28"/>
              </w:rPr>
              <w:t>Adab</w:t>
            </w:r>
            <w:proofErr w:type="spellEnd"/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Journal</w:t>
            </w:r>
          </w:p>
        </w:tc>
        <w:tc>
          <w:tcPr>
            <w:tcW w:w="1560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2</w:t>
            </w:r>
          </w:p>
        </w:tc>
      </w:tr>
      <w:tr w:rsidR="0086414C" w:rsidRPr="004E5B7F" w:rsidTr="001547EF">
        <w:tc>
          <w:tcPr>
            <w:tcW w:w="617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1560" w:type="dxa"/>
          </w:tcPr>
          <w:tbl>
            <w:tblPr>
              <w:bidiVisual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929"/>
            </w:tblGrid>
            <w:tr w:rsidR="00693AB6" w:rsidRPr="00693AB6">
              <w:trPr>
                <w:trHeight w:val="611"/>
              </w:trPr>
              <w:tc>
                <w:tcPr>
                  <w:tcW w:w="0" w:type="auto"/>
                </w:tcPr>
                <w:p w:rsidR="00693AB6" w:rsidRPr="00693AB6" w:rsidRDefault="00693AB6" w:rsidP="00693AB6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color w:val="000000"/>
                      <w:sz w:val="28"/>
                      <w:szCs w:val="28"/>
                    </w:rPr>
                  </w:pPr>
                  <w:r w:rsidRPr="00693AB6">
                    <w:rPr>
                      <w:rFonts w:asciiTheme="majorBidi" w:hAnsiTheme="majorBidi" w:cstheme="majorBidi"/>
                      <w:color w:val="000000"/>
                      <w:sz w:val="28"/>
                      <w:szCs w:val="28"/>
                    </w:rPr>
                    <w:t xml:space="preserve">Using virtual learning environment as a medium of instruction in EFL context: college teachers’ attitudes </w:t>
                  </w:r>
                </w:p>
              </w:tc>
            </w:tr>
          </w:tbl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693AB6" w:rsidRPr="004E5B7F" w:rsidRDefault="00693AB6" w:rsidP="00693AB6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Intensive Journal 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0</w:t>
            </w:r>
          </w:p>
        </w:tc>
      </w:tr>
      <w:tr w:rsidR="0086414C" w:rsidRPr="004E5B7F" w:rsidTr="001547EF">
        <w:tc>
          <w:tcPr>
            <w:tcW w:w="617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1560" w:type="dxa"/>
          </w:tcPr>
          <w:p w:rsidR="00693AB6" w:rsidRPr="004E5B7F" w:rsidRDefault="00693AB6" w:rsidP="00693AB6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Risk-taking and Self-actualization in </w:t>
            </w: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EFL Positive Classroom Environment 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693AB6" w:rsidRPr="004E5B7F" w:rsidRDefault="00693AB6" w:rsidP="00693AB6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ELS Journal on Interdisciplinary Studies on </w:t>
            </w: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Humanities 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lastRenderedPageBreak/>
              <w:t>2020</w:t>
            </w:r>
          </w:p>
        </w:tc>
      </w:tr>
      <w:tr w:rsidR="0086414C" w:rsidRPr="004E5B7F" w:rsidTr="001547EF">
        <w:tc>
          <w:tcPr>
            <w:tcW w:w="617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1560" w:type="dxa"/>
          </w:tcPr>
          <w:p w:rsidR="00693AB6" w:rsidRPr="004E5B7F" w:rsidRDefault="00693AB6" w:rsidP="00693AB6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E5B7F">
              <w:rPr>
                <w:rFonts w:asciiTheme="majorBidi" w:hAnsiTheme="majorBidi" w:cstheme="majorBidi"/>
                <w:sz w:val="28"/>
                <w:szCs w:val="28"/>
              </w:rPr>
              <w:t>Dictogloss</w:t>
            </w:r>
            <w:proofErr w:type="spellEnd"/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as a Technique to Raise EFL College Students' Knowledge of Grammar, Writing and the Comprehension of Meaning 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693AB6" w:rsidRPr="004E5B7F" w:rsidRDefault="00693AB6" w:rsidP="00693AB6">
            <w:pPr>
              <w:pStyle w:val="Default"/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International Journal of English Linguistics</w:t>
            </w:r>
          </w:p>
          <w:p w:rsidR="0086414C" w:rsidRPr="004E5B7F" w:rsidRDefault="0086414C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86414C" w:rsidRPr="004E5B7F" w:rsidRDefault="00693AB6" w:rsidP="001547EF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8</w:t>
            </w:r>
          </w:p>
        </w:tc>
      </w:tr>
    </w:tbl>
    <w:p w:rsidR="0011022E" w:rsidRPr="004E5B7F" w:rsidRDefault="0011022E" w:rsidP="008F410E">
      <w:pPr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86414C" w:rsidRPr="004E5B7F" w:rsidRDefault="00ED204B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>المجلات الع</w:t>
      </w:r>
      <w:r w:rsidR="00C87693" w:rsidRPr="004E5B7F">
        <w:rPr>
          <w:rFonts w:asciiTheme="majorBidi" w:hAnsiTheme="majorBidi" w:cstheme="majorBidi"/>
          <w:sz w:val="28"/>
          <w:szCs w:val="28"/>
          <w:rtl/>
        </w:rPr>
        <w:t>لمية و مجلات (</w:t>
      </w:r>
      <w:r w:rsidR="00C87693" w:rsidRPr="004E5B7F">
        <w:rPr>
          <w:rFonts w:asciiTheme="majorBidi" w:hAnsiTheme="majorBidi" w:cstheme="majorBidi"/>
          <w:sz w:val="28"/>
          <w:szCs w:val="28"/>
        </w:rPr>
        <w:t>impact factors</w:t>
      </w:r>
      <w:r w:rsidR="00C87693" w:rsidRPr="004E5B7F">
        <w:rPr>
          <w:rFonts w:asciiTheme="majorBidi" w:hAnsiTheme="majorBidi" w:cstheme="majorBidi"/>
          <w:sz w:val="28"/>
          <w:szCs w:val="28"/>
          <w:rtl/>
        </w:rPr>
        <w:t>) التي قام بالنشر في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2"/>
        <w:gridCol w:w="2176"/>
        <w:gridCol w:w="1214"/>
        <w:gridCol w:w="1725"/>
        <w:gridCol w:w="1400"/>
        <w:gridCol w:w="1425"/>
      </w:tblGrid>
      <w:tr w:rsidR="00C87693" w:rsidRPr="004E5B7F" w:rsidTr="001547EF">
        <w:tc>
          <w:tcPr>
            <w:tcW w:w="617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سم المجلة</w:t>
            </w:r>
          </w:p>
        </w:tc>
        <w:tc>
          <w:tcPr>
            <w:tcW w:w="1275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دولة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عدد الذي نشر فيه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سنة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7D64AE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1560" w:type="dxa"/>
          </w:tcPr>
          <w:p w:rsidR="00815B31" w:rsidRPr="004E5B7F" w:rsidRDefault="00815B31" w:rsidP="00815B31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Interactive Learning Environments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C87693" w:rsidRPr="004E5B7F" w:rsidRDefault="00815B31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ريطانيا</w:t>
            </w:r>
          </w:p>
        </w:tc>
        <w:tc>
          <w:tcPr>
            <w:tcW w:w="1560" w:type="dxa"/>
          </w:tcPr>
          <w:p w:rsidR="00815B31" w:rsidRPr="004E5B7F" w:rsidRDefault="00815B31" w:rsidP="00815B31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Humanistic learning elements in a blended learning environment: a study in an EFL teaching </w:t>
            </w:r>
          </w:p>
          <w:p w:rsidR="00C87693" w:rsidRPr="004E5B7F" w:rsidRDefault="00815B31" w:rsidP="00815B31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JO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context 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815B31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1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7D64AE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1560" w:type="dxa"/>
          </w:tcPr>
          <w:p w:rsidR="00815B31" w:rsidRPr="004E5B7F" w:rsidRDefault="00815B31" w:rsidP="00815B31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Current Psychology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C87693" w:rsidRPr="004E5B7F" w:rsidRDefault="00815B31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مير</w:t>
            </w:r>
            <w:r w:rsidR="00654DB6"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ك</w:t>
            </w: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</w:t>
            </w:r>
          </w:p>
        </w:tc>
        <w:tc>
          <w:tcPr>
            <w:tcW w:w="1560" w:type="dxa"/>
          </w:tcPr>
          <w:p w:rsidR="00815B31" w:rsidRPr="004E5B7F" w:rsidRDefault="00815B31" w:rsidP="00815B31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Students’ willingness to attend EFL classes with respect to teachers’ credibility, stroke, and success: A cross-cultural study of </w:t>
            </w:r>
            <w:r w:rsidRPr="004E5B7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Iranian and Iraqi students’ perceptions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1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7D64AE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1560" w:type="dxa"/>
          </w:tcPr>
          <w:p w:rsidR="00654DB6" w:rsidRPr="004E5B7F" w:rsidRDefault="00654DB6" w:rsidP="00654DB6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THE JOURNAL OF ASIA TEFL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كوريا الجنوبية</w:t>
            </w:r>
          </w:p>
        </w:tc>
        <w:tc>
          <w:tcPr>
            <w:tcW w:w="1560" w:type="dxa"/>
          </w:tcPr>
          <w:p w:rsidR="00654DB6" w:rsidRPr="004E5B7F" w:rsidRDefault="00654DB6" w:rsidP="00654DB6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Towards Implicit Vocabulary Acquisition of Young Learners: The Use of Input Flooding and Peripheral Learning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560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0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7D64AE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1560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THE JOURNAL OF ASIA TEFL</w:t>
            </w:r>
          </w:p>
        </w:tc>
        <w:tc>
          <w:tcPr>
            <w:tcW w:w="1275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كوريا الجنوبية</w:t>
            </w:r>
          </w:p>
        </w:tc>
        <w:tc>
          <w:tcPr>
            <w:tcW w:w="1560" w:type="dxa"/>
          </w:tcPr>
          <w:p w:rsidR="00654DB6" w:rsidRPr="004E5B7F" w:rsidRDefault="00654DB6" w:rsidP="00654DB6">
            <w:pPr>
              <w:pStyle w:val="Default"/>
              <w:bidi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Cultural Diversity, Awareness and Teaching: A Study in an EFL Context 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19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1560" w:type="dxa"/>
          </w:tcPr>
          <w:p w:rsidR="00654DB6" w:rsidRPr="004E5B7F" w:rsidRDefault="00654DB6" w:rsidP="00654DB6">
            <w:pPr>
              <w:pStyle w:val="Default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C87693" w:rsidRPr="004E5B7F" w:rsidRDefault="00654DB6" w:rsidP="00654DB6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4E5B7F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Psycholinguistics</w:t>
            </w:r>
          </w:p>
        </w:tc>
        <w:tc>
          <w:tcPr>
            <w:tcW w:w="1275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وكرانيا</w:t>
            </w:r>
          </w:p>
        </w:tc>
        <w:tc>
          <w:tcPr>
            <w:tcW w:w="1560" w:type="dxa"/>
          </w:tcPr>
          <w:p w:rsidR="00654DB6" w:rsidRPr="00654DB6" w:rsidRDefault="00654DB6" w:rsidP="00654DB6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</w:p>
          <w:p w:rsidR="00654DB6" w:rsidRPr="00654DB6" w:rsidRDefault="00654DB6" w:rsidP="00654DB6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654DB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</w:t>
            </w:r>
            <w:r w:rsidRPr="00654DB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A Quantitative Analysis of the Students’ Experience </w:t>
            </w:r>
          </w:p>
          <w:p w:rsidR="00C87693" w:rsidRPr="004E5B7F" w:rsidRDefault="00654DB6" w:rsidP="00654DB6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with Digital Media in L2 Acquisition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C87693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2</w:t>
            </w:r>
          </w:p>
        </w:tc>
      </w:tr>
      <w:tr w:rsidR="0023797F" w:rsidRPr="004E5B7F" w:rsidTr="001547EF">
        <w:tc>
          <w:tcPr>
            <w:tcW w:w="617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560" w:type="dxa"/>
          </w:tcPr>
          <w:p w:rsidR="0023797F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b/>
                <w:bCs/>
                <w:i/>
                <w:iCs/>
                <w:color w:val="002060"/>
                <w:sz w:val="28"/>
                <w:szCs w:val="28"/>
              </w:rPr>
              <w:t>Language Related Research</w:t>
            </w:r>
          </w:p>
        </w:tc>
        <w:tc>
          <w:tcPr>
            <w:tcW w:w="1275" w:type="dxa"/>
          </w:tcPr>
          <w:p w:rsidR="0023797F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يران</w:t>
            </w:r>
          </w:p>
        </w:tc>
        <w:tc>
          <w:tcPr>
            <w:tcW w:w="1560" w:type="dxa"/>
          </w:tcPr>
          <w:p w:rsidR="00654DB6" w:rsidRPr="004E5B7F" w:rsidRDefault="00654DB6" w:rsidP="00654DB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 Qualitative Evaluation of the Impact of</w:t>
            </w:r>
          </w:p>
          <w:p w:rsidR="00654DB6" w:rsidRPr="004E5B7F" w:rsidRDefault="00654DB6" w:rsidP="00654DB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Online Visually-Based L2 </w:t>
            </w: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Acquisition on</w:t>
            </w:r>
          </w:p>
          <w:p w:rsidR="00654DB6" w:rsidRPr="004E5B7F" w:rsidRDefault="00654DB6" w:rsidP="00654DB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llege Students’ Risk-Taking, Motivation,</w:t>
            </w:r>
          </w:p>
          <w:p w:rsidR="0023797F" w:rsidRPr="004E5B7F" w:rsidRDefault="00654DB6" w:rsidP="00654DB6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E5B7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nd Anxiety</w:t>
            </w: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1560" w:type="dxa"/>
          </w:tcPr>
          <w:p w:rsidR="0023797F" w:rsidRPr="004E5B7F" w:rsidRDefault="00654DB6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2</w:t>
            </w:r>
          </w:p>
        </w:tc>
      </w:tr>
    </w:tbl>
    <w:p w:rsidR="0086414C" w:rsidRPr="004E5B7F" w:rsidRDefault="0086414C" w:rsidP="00C87693">
      <w:pPr>
        <w:pStyle w:val="ListParagraph"/>
        <w:rPr>
          <w:rFonts w:asciiTheme="majorBidi" w:hAnsiTheme="majorBidi" w:cstheme="majorBidi"/>
          <w:sz w:val="28"/>
          <w:szCs w:val="28"/>
          <w:rtl/>
        </w:rPr>
      </w:pPr>
    </w:p>
    <w:p w:rsidR="0011022E" w:rsidRPr="004E5B7F" w:rsidRDefault="004E5B7F" w:rsidP="004E5B7F">
      <w:pPr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4E5B7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86414C" w:rsidRPr="004E5B7F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:rsidR="008F410E" w:rsidRPr="004E5B7F" w:rsidRDefault="00C87693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>ابداعات او نشاطات حصل فيها على (جوائز/ شهادات تقديرية/كتب شكر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1560"/>
        <w:gridCol w:w="1381"/>
        <w:gridCol w:w="1560"/>
        <w:gridCol w:w="1560"/>
        <w:gridCol w:w="1560"/>
      </w:tblGrid>
      <w:tr w:rsidR="00C87693" w:rsidRPr="004E5B7F" w:rsidTr="001547EF">
        <w:tc>
          <w:tcPr>
            <w:tcW w:w="617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ت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نوع الابداع او النشاط</w:t>
            </w:r>
          </w:p>
        </w:tc>
        <w:tc>
          <w:tcPr>
            <w:tcW w:w="1275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ما حصل عليه</w:t>
            </w:r>
          </w:p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(جائزة/شهادة تقديرة/ كتاب شكر)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جهة المانحة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عنوان النشاط او الابداع</w:t>
            </w:r>
          </w:p>
        </w:tc>
        <w:tc>
          <w:tcPr>
            <w:tcW w:w="1560" w:type="dxa"/>
          </w:tcPr>
          <w:p w:rsidR="00C87693" w:rsidRPr="004E5B7F" w:rsidRDefault="00C87693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السنة</w:t>
            </w:r>
          </w:p>
        </w:tc>
      </w:tr>
      <w:tr w:rsidR="00C87693" w:rsidRPr="004E5B7F" w:rsidTr="001547EF">
        <w:tc>
          <w:tcPr>
            <w:tcW w:w="617" w:type="dxa"/>
          </w:tcPr>
          <w:p w:rsidR="00C87693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1560" w:type="dxa"/>
          </w:tcPr>
          <w:p w:rsidR="00C87693" w:rsidRPr="004E5B7F" w:rsidRDefault="009B0CE5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جائزة البحث العلمي المتميز</w:t>
            </w:r>
          </w:p>
        </w:tc>
        <w:tc>
          <w:tcPr>
            <w:tcW w:w="1275" w:type="dxa"/>
          </w:tcPr>
          <w:p w:rsidR="00C87693" w:rsidRPr="004E5B7F" w:rsidRDefault="009B0CE5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جائزة</w:t>
            </w:r>
          </w:p>
        </w:tc>
        <w:tc>
          <w:tcPr>
            <w:tcW w:w="1560" w:type="dxa"/>
          </w:tcPr>
          <w:p w:rsidR="00C87693" w:rsidRPr="004E5B7F" w:rsidRDefault="009B0CE5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جامعة ديالى</w:t>
            </w:r>
          </w:p>
        </w:tc>
        <w:tc>
          <w:tcPr>
            <w:tcW w:w="1560" w:type="dxa"/>
          </w:tcPr>
          <w:p w:rsidR="00C87693" w:rsidRPr="004E5B7F" w:rsidRDefault="009B0CE5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بحث علمي</w:t>
            </w:r>
          </w:p>
        </w:tc>
        <w:tc>
          <w:tcPr>
            <w:tcW w:w="1560" w:type="dxa"/>
          </w:tcPr>
          <w:p w:rsidR="00C87693" w:rsidRPr="004E5B7F" w:rsidRDefault="009B0CE5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022</w:t>
            </w:r>
          </w:p>
        </w:tc>
      </w:tr>
      <w:tr w:rsidR="006640E4" w:rsidRPr="004E5B7F" w:rsidTr="001547EF">
        <w:tc>
          <w:tcPr>
            <w:tcW w:w="617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640E4" w:rsidRPr="004E5B7F" w:rsidTr="001547EF">
        <w:tc>
          <w:tcPr>
            <w:tcW w:w="617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6640E4" w:rsidRPr="004E5B7F" w:rsidRDefault="006640E4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6126B" w:rsidRPr="004E5B7F" w:rsidTr="001547EF">
        <w:tc>
          <w:tcPr>
            <w:tcW w:w="617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6126B" w:rsidRPr="004E5B7F" w:rsidTr="001547EF">
        <w:tc>
          <w:tcPr>
            <w:tcW w:w="617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5</w:t>
            </w: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6126B" w:rsidRPr="004E5B7F" w:rsidTr="001547EF">
        <w:tc>
          <w:tcPr>
            <w:tcW w:w="617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6126B" w:rsidRPr="004E5B7F" w:rsidTr="001547EF">
        <w:tc>
          <w:tcPr>
            <w:tcW w:w="617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7</w:t>
            </w: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6126B" w:rsidRPr="004E5B7F" w:rsidRDefault="0026126B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3797F" w:rsidRPr="004E5B7F" w:rsidTr="001547EF">
        <w:tc>
          <w:tcPr>
            <w:tcW w:w="617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8</w:t>
            </w: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23797F" w:rsidRPr="004E5B7F" w:rsidTr="001547EF">
        <w:tc>
          <w:tcPr>
            <w:tcW w:w="617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E5B7F">
              <w:rPr>
                <w:rFonts w:asciiTheme="majorBidi" w:hAnsiTheme="majorBidi" w:cstheme="majorBidi"/>
                <w:sz w:val="28"/>
                <w:szCs w:val="28"/>
                <w:rtl/>
              </w:rPr>
              <w:t>9</w:t>
            </w: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5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23797F" w:rsidRPr="004E5B7F" w:rsidRDefault="0023797F" w:rsidP="002612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106921" w:rsidRPr="004E5B7F" w:rsidRDefault="00106921" w:rsidP="008F410E">
      <w:pPr>
        <w:rPr>
          <w:rFonts w:asciiTheme="majorBidi" w:hAnsiTheme="majorBidi" w:cstheme="majorBidi"/>
          <w:sz w:val="28"/>
          <w:szCs w:val="28"/>
          <w:rtl/>
        </w:rPr>
      </w:pPr>
    </w:p>
    <w:p w:rsidR="00C87693" w:rsidRPr="004E5B7F" w:rsidRDefault="00C87693" w:rsidP="004E5B7F">
      <w:pPr>
        <w:pStyle w:val="ListParagraph"/>
        <w:ind w:left="420"/>
        <w:rPr>
          <w:rFonts w:asciiTheme="majorBidi" w:hAnsiTheme="majorBidi" w:cstheme="majorBidi"/>
          <w:sz w:val="28"/>
          <w:szCs w:val="28"/>
          <w:rtl/>
        </w:rPr>
      </w:pPr>
    </w:p>
    <w:p w:rsidR="009922A9" w:rsidRPr="004E5B7F" w:rsidRDefault="00C87693" w:rsidP="0085636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>اللغات التي يجيدها</w:t>
      </w:r>
    </w:p>
    <w:p w:rsidR="009922A9" w:rsidRPr="004E5B7F" w:rsidRDefault="009922A9" w:rsidP="009922A9">
      <w:pPr>
        <w:pStyle w:val="ListParagraph"/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 xml:space="preserve">3- </w:t>
      </w:r>
      <w:r w:rsidR="004E5B7F" w:rsidRPr="004E5B7F">
        <w:rPr>
          <w:rFonts w:asciiTheme="majorBidi" w:hAnsiTheme="majorBidi" w:cstheme="majorBidi"/>
          <w:sz w:val="28"/>
          <w:szCs w:val="28"/>
          <w:rtl/>
        </w:rPr>
        <w:t>اللغة العربية والانكليزية</w:t>
      </w:r>
      <w:r w:rsidRPr="004E5B7F">
        <w:rPr>
          <w:rFonts w:asciiTheme="majorBidi" w:hAnsiTheme="majorBidi" w:cstheme="majorBidi"/>
          <w:sz w:val="28"/>
          <w:szCs w:val="28"/>
          <w:rtl/>
        </w:rPr>
        <w:t xml:space="preserve">  </w:t>
      </w:r>
    </w:p>
    <w:p w:rsidR="009922A9" w:rsidRPr="004E5B7F" w:rsidRDefault="009922A9" w:rsidP="009922A9">
      <w:pPr>
        <w:pStyle w:val="ListParagraph"/>
        <w:rPr>
          <w:rFonts w:asciiTheme="majorBidi" w:hAnsiTheme="majorBidi" w:cstheme="majorBidi"/>
          <w:sz w:val="28"/>
          <w:szCs w:val="28"/>
          <w:rtl/>
        </w:rPr>
      </w:pPr>
    </w:p>
    <w:p w:rsidR="009922A9" w:rsidRPr="004E5B7F" w:rsidRDefault="004E5B7F" w:rsidP="004E5B7F">
      <w:pPr>
        <w:rPr>
          <w:rFonts w:asciiTheme="majorBidi" w:hAnsiTheme="majorBidi" w:cstheme="majorBidi"/>
          <w:sz w:val="28"/>
          <w:szCs w:val="28"/>
          <w:rtl/>
        </w:rPr>
      </w:pPr>
      <w:r w:rsidRPr="004E5B7F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:rsidR="001E7B7B" w:rsidRPr="004E5B7F" w:rsidRDefault="001E7B7B" w:rsidP="00BB6094">
      <w:pPr>
        <w:rPr>
          <w:rFonts w:asciiTheme="majorBidi" w:hAnsiTheme="majorBidi" w:cstheme="majorBidi"/>
          <w:sz w:val="28"/>
          <w:szCs w:val="28"/>
        </w:rPr>
      </w:pPr>
    </w:p>
    <w:sectPr w:rsidR="001E7B7B" w:rsidRPr="004E5B7F" w:rsidSect="00791EA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B55CF"/>
    <w:multiLevelType w:val="hybridMultilevel"/>
    <w:tmpl w:val="2390D864"/>
    <w:lvl w:ilvl="0" w:tplc="F44A74C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443CDB"/>
    <w:multiLevelType w:val="hybridMultilevel"/>
    <w:tmpl w:val="38A6BDDE"/>
    <w:lvl w:ilvl="0" w:tplc="313081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235C0"/>
    <w:multiLevelType w:val="hybridMultilevel"/>
    <w:tmpl w:val="E5CC867E"/>
    <w:lvl w:ilvl="0" w:tplc="267235AE">
      <w:start w:val="24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1CAB7172"/>
    <w:multiLevelType w:val="hybridMultilevel"/>
    <w:tmpl w:val="AB8E0FE4"/>
    <w:lvl w:ilvl="0" w:tplc="255800B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267BE"/>
    <w:multiLevelType w:val="hybridMultilevel"/>
    <w:tmpl w:val="799005E8"/>
    <w:lvl w:ilvl="0" w:tplc="A7D65F9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613F52"/>
    <w:multiLevelType w:val="hybridMultilevel"/>
    <w:tmpl w:val="550C3F3A"/>
    <w:lvl w:ilvl="0" w:tplc="5802D2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1A7013C"/>
    <w:multiLevelType w:val="hybridMultilevel"/>
    <w:tmpl w:val="8818A5CA"/>
    <w:lvl w:ilvl="0" w:tplc="28FA6FC6">
      <w:start w:val="3"/>
      <w:numFmt w:val="bullet"/>
      <w:lvlText w:val="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C66CEC"/>
    <w:multiLevelType w:val="hybridMultilevel"/>
    <w:tmpl w:val="70BA1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121C2"/>
    <w:multiLevelType w:val="hybridMultilevel"/>
    <w:tmpl w:val="6E4CE7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6125ADD"/>
    <w:multiLevelType w:val="hybridMultilevel"/>
    <w:tmpl w:val="B90A2C76"/>
    <w:lvl w:ilvl="0" w:tplc="B10E081E">
      <w:start w:val="1"/>
      <w:numFmt w:val="decimal"/>
      <w:lvlText w:val="%1-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0" w15:restartNumberingAfterBreak="0">
    <w:nsid w:val="7CBF0C79"/>
    <w:multiLevelType w:val="hybridMultilevel"/>
    <w:tmpl w:val="7E6EE8BC"/>
    <w:lvl w:ilvl="0" w:tplc="1CC2ACA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8"/>
  </w:num>
  <w:num w:numId="7">
    <w:abstractNumId w:val="9"/>
  </w:num>
  <w:num w:numId="8">
    <w:abstractNumId w:val="4"/>
  </w:num>
  <w:num w:numId="9">
    <w:abstractNumId w:val="2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M2NbQ0sTAwMjZU0lEKTi0uzszPAykwqgUADoeANiwAAAA="/>
  </w:docVars>
  <w:rsids>
    <w:rsidRoot w:val="007142A8"/>
    <w:rsid w:val="00077ED0"/>
    <w:rsid w:val="00105839"/>
    <w:rsid w:val="00106921"/>
    <w:rsid w:val="0011022E"/>
    <w:rsid w:val="00152C67"/>
    <w:rsid w:val="001A6999"/>
    <w:rsid w:val="001E7B7B"/>
    <w:rsid w:val="00221CAF"/>
    <w:rsid w:val="00222EA4"/>
    <w:rsid w:val="0023797F"/>
    <w:rsid w:val="0026126B"/>
    <w:rsid w:val="002F0434"/>
    <w:rsid w:val="003618FA"/>
    <w:rsid w:val="003B0E54"/>
    <w:rsid w:val="003E44E4"/>
    <w:rsid w:val="004112DE"/>
    <w:rsid w:val="004E5B7F"/>
    <w:rsid w:val="00516223"/>
    <w:rsid w:val="005B263F"/>
    <w:rsid w:val="00607EB2"/>
    <w:rsid w:val="0063687C"/>
    <w:rsid w:val="00654DB6"/>
    <w:rsid w:val="006640E4"/>
    <w:rsid w:val="00666B0E"/>
    <w:rsid w:val="00693AB6"/>
    <w:rsid w:val="00712BF4"/>
    <w:rsid w:val="007142A8"/>
    <w:rsid w:val="00791EAA"/>
    <w:rsid w:val="007B3397"/>
    <w:rsid w:val="007D64AE"/>
    <w:rsid w:val="00803C63"/>
    <w:rsid w:val="00815B31"/>
    <w:rsid w:val="00845213"/>
    <w:rsid w:val="00856365"/>
    <w:rsid w:val="0086414C"/>
    <w:rsid w:val="008F410E"/>
    <w:rsid w:val="00913846"/>
    <w:rsid w:val="00986B8F"/>
    <w:rsid w:val="009922A9"/>
    <w:rsid w:val="009A4419"/>
    <w:rsid w:val="009B0CE5"/>
    <w:rsid w:val="00A00017"/>
    <w:rsid w:val="00A1251D"/>
    <w:rsid w:val="00A73EF7"/>
    <w:rsid w:val="00BB6094"/>
    <w:rsid w:val="00BE479B"/>
    <w:rsid w:val="00C87693"/>
    <w:rsid w:val="00D10674"/>
    <w:rsid w:val="00D5426C"/>
    <w:rsid w:val="00DA0E05"/>
    <w:rsid w:val="00E16B5D"/>
    <w:rsid w:val="00E9618D"/>
    <w:rsid w:val="00EA7BC4"/>
    <w:rsid w:val="00ED204B"/>
    <w:rsid w:val="00EE50BC"/>
    <w:rsid w:val="00F3740D"/>
    <w:rsid w:val="00F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425A5B5-BD3D-4C69-958B-7D0ED5ECA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2477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E2477"/>
    <w:rPr>
      <w:b/>
      <w:bCs/>
    </w:rPr>
  </w:style>
  <w:style w:type="paragraph" w:styleId="ListParagraph">
    <w:name w:val="List Paragraph"/>
    <w:basedOn w:val="Normal"/>
    <w:uiPriority w:val="34"/>
    <w:qFormat/>
    <w:rsid w:val="00FE2477"/>
    <w:pPr>
      <w:ind w:left="720"/>
      <w:contextualSpacing/>
    </w:pPr>
  </w:style>
  <w:style w:type="table" w:styleId="TableGrid">
    <w:name w:val="Table Grid"/>
    <w:basedOn w:val="TableNormal"/>
    <w:uiPriority w:val="59"/>
    <w:rsid w:val="008F4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22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2A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15B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سمة Office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D</dc:creator>
  <cp:keywords/>
  <dc:description/>
  <cp:lastModifiedBy>Lenovo</cp:lastModifiedBy>
  <cp:revision>2</cp:revision>
  <cp:lastPrinted>2013-08-04T07:28:00Z</cp:lastPrinted>
  <dcterms:created xsi:type="dcterms:W3CDTF">2022-11-16T18:29:00Z</dcterms:created>
  <dcterms:modified xsi:type="dcterms:W3CDTF">2022-11-16T18:29:00Z</dcterms:modified>
</cp:coreProperties>
</file>